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63"/>
        <w:gridCol w:w="3466"/>
        <w:gridCol w:w="1504"/>
        <w:gridCol w:w="1504"/>
        <w:gridCol w:w="1143"/>
      </w:tblGrid>
      <w:tr w:rsidR="00640BB6" w14:paraId="7951EF37" w14:textId="77777777" w:rsidTr="00640BB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51EF3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51EF33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51EF3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51EF35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51EF3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640BB6" w14:paraId="7951EF3D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9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B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</w:t>
            </w:r>
          </w:p>
        </w:tc>
      </w:tr>
      <w:tr w:rsidR="00640BB6" w14:paraId="7951EF43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3F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an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1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</w:tr>
      <w:tr w:rsidR="00640BB6" w14:paraId="7951EF49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5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7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</w:t>
            </w:r>
          </w:p>
        </w:tc>
      </w:tr>
      <w:tr w:rsidR="00640BB6" w14:paraId="7951EF4F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B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D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4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640BB6" w14:paraId="7951EF55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1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3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</w:t>
            </w:r>
          </w:p>
        </w:tc>
      </w:tr>
      <w:tr w:rsidR="00640BB6" w14:paraId="7951EF5B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7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9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</w:tr>
      <w:tr w:rsidR="00640BB6" w14:paraId="7951EF61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D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5F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640BB6" w14:paraId="7951EF67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3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5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640BB6" w14:paraId="7951EF6D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9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B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640BB6" w14:paraId="7951EF73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6F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1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</w:tr>
      <w:tr w:rsidR="00640BB6" w14:paraId="7951EF79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5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6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7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8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</w:tr>
      <w:tr w:rsidR="00640BB6" w14:paraId="7951EF7F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A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B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C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D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7E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640BB6" w14:paraId="7951EF85" w14:textId="77777777" w:rsidTr="00640B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0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1" w14:textId="77777777" w:rsidR="00640BB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2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3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EF84" w14:textId="77777777" w:rsidR="00640BB6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</w:t>
            </w:r>
          </w:p>
        </w:tc>
      </w:tr>
    </w:tbl>
    <w:p w14:paraId="7951EF86" w14:textId="77777777" w:rsidR="00640BB6" w:rsidRDefault="00640BB6">
      <w:pPr>
        <w:pStyle w:val="FirstParagraph"/>
      </w:pPr>
    </w:p>
    <w:p w14:paraId="135818B6" w14:textId="77777777" w:rsidR="008D759F" w:rsidRPr="008D759F" w:rsidRDefault="008D759F" w:rsidP="008D759F">
      <w:pPr>
        <w:pStyle w:val="BodyText"/>
      </w:pPr>
    </w:p>
    <w:sectPr w:rsidR="008D759F" w:rsidRPr="008D75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E2FE8" w14:textId="77777777" w:rsidR="00FE3A07" w:rsidRDefault="00FE3A07">
      <w:pPr>
        <w:spacing w:after="0"/>
      </w:pPr>
      <w:r>
        <w:separator/>
      </w:r>
    </w:p>
  </w:endnote>
  <w:endnote w:type="continuationSeparator" w:id="0">
    <w:p w14:paraId="5564CF42" w14:textId="77777777" w:rsidR="00FE3A07" w:rsidRDefault="00FE3A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8E75B" w14:textId="77777777" w:rsidR="00FE3A07" w:rsidRDefault="00FE3A07">
      <w:r>
        <w:separator/>
      </w:r>
    </w:p>
  </w:footnote>
  <w:footnote w:type="continuationSeparator" w:id="0">
    <w:p w14:paraId="57D9F7A5" w14:textId="77777777" w:rsidR="00FE3A07" w:rsidRDefault="00FE3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A21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3804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0BB6"/>
    <w:rsid w:val="00640BB6"/>
    <w:rsid w:val="008D759F"/>
    <w:rsid w:val="00FE3A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1EF32"/>
  <w15:docId w15:val="{F167ADC5-7D74-4978-A772-A03A3615F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3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451DEAB66511499DA003356CF88131" ma:contentTypeVersion="16" ma:contentTypeDescription="Create a new document." ma:contentTypeScope="" ma:versionID="33403cdf35d9fc82d22a484147424de9">
  <xsd:schema xmlns:xsd="http://www.w3.org/2001/XMLSchema" xmlns:xs="http://www.w3.org/2001/XMLSchema" xmlns:p="http://schemas.microsoft.com/office/2006/metadata/properties" xmlns:ns2="0163b7c3-6fd4-4e9e-a0e0-ce73f2749c4b" xmlns:ns3="d1e10837-682d-47d3-817a-d9a92e4874a6" targetNamespace="http://schemas.microsoft.com/office/2006/metadata/properties" ma:root="true" ma:fieldsID="2e5cd2d218f15f8a93bd177653dd70c9" ns2:_="" ns3:_="">
    <xsd:import namespace="0163b7c3-6fd4-4e9e-a0e0-ce73f2749c4b"/>
    <xsd:import namespace="d1e10837-682d-47d3-817a-d9a92e4874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3b7c3-6fd4-4e9e-a0e0-ce73f2749c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e511e78a-9f2b-4cc0-ba0b-e8c63aa410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10837-682d-47d3-817a-d9a92e4874a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83bfd32-687d-4431-be18-8608875138ac}" ma:internalName="TaxCatchAll" ma:showField="CatchAllData" ma:web="d1e10837-682d-47d3-817a-d9a92e4874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163b7c3-6fd4-4e9e-a0e0-ce73f2749c4b">
      <Terms xmlns="http://schemas.microsoft.com/office/infopath/2007/PartnerControls"/>
    </lcf76f155ced4ddcb4097134ff3c332f>
    <TaxCatchAll xmlns="d1e10837-682d-47d3-817a-d9a92e4874a6" xsi:nil="true"/>
  </documentManagement>
</p:properties>
</file>

<file path=customXml/itemProps1.xml><?xml version="1.0" encoding="utf-8"?>
<ds:datastoreItem xmlns:ds="http://schemas.openxmlformats.org/officeDocument/2006/customXml" ds:itemID="{646AB014-78BA-4FC1-863E-965071E69C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D139CA-C9F0-492D-917D-7EEC626D23A9}"/>
</file>

<file path=customXml/itemProps3.xml><?xml version="1.0" encoding="utf-8"?>
<ds:datastoreItem xmlns:ds="http://schemas.openxmlformats.org/officeDocument/2006/customXml" ds:itemID="{1104D2C0-C438-4806-A496-95A61A3D77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ian Kesner</cp:lastModifiedBy>
  <cp:revision>2</cp:revision>
  <dcterms:created xsi:type="dcterms:W3CDTF">2023-10-13T12:55:00Z</dcterms:created>
  <dcterms:modified xsi:type="dcterms:W3CDTF">2023-10-1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451DEAB66511499DA003356CF88131</vt:lpwstr>
  </property>
</Properties>
</file>